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BD29C" w14:textId="1DA3C39D" w:rsidR="001A2B9E" w:rsidRDefault="001A2B9E" w:rsidP="00D22D97">
      <w:pPr>
        <w:spacing w:line="240" w:lineRule="auto"/>
        <w:jc w:val="center"/>
        <w:rPr>
          <w:b/>
          <w:bCs/>
          <w:u w:val="single"/>
          <w:lang w:val="en-US"/>
        </w:rPr>
      </w:pPr>
      <w:r w:rsidRPr="001A2B9E">
        <w:rPr>
          <w:b/>
          <w:bCs/>
          <w:u w:val="single"/>
          <w:lang w:val="en-US"/>
        </w:rPr>
        <w:t>SUPPLEMENTARY INFORMATION FILE</w:t>
      </w:r>
    </w:p>
    <w:p w14:paraId="2E942957" w14:textId="77777777" w:rsidR="001A2B9E" w:rsidRPr="001A2B9E" w:rsidRDefault="001A2B9E" w:rsidP="00D22D97">
      <w:pPr>
        <w:spacing w:line="240" w:lineRule="auto"/>
        <w:jc w:val="center"/>
        <w:rPr>
          <w:b/>
          <w:bCs/>
          <w:u w:val="single"/>
          <w:lang w:val="en-US"/>
        </w:rPr>
      </w:pPr>
    </w:p>
    <w:p w14:paraId="71A3BAED" w14:textId="77777777" w:rsidR="00C254D9" w:rsidRPr="009E3ADF" w:rsidRDefault="00C254D9" w:rsidP="00C254D9">
      <w:pPr>
        <w:spacing w:line="240" w:lineRule="auto"/>
        <w:jc w:val="center"/>
        <w:rPr>
          <w:b/>
          <w:bCs/>
        </w:rPr>
      </w:pPr>
      <w:proofErr w:type="spellStart"/>
      <w:r>
        <w:rPr>
          <w:b/>
          <w:bCs/>
        </w:rPr>
        <w:t>N</w:t>
      </w:r>
      <w:r w:rsidRPr="009E3ADF">
        <w:rPr>
          <w:b/>
          <w:bCs/>
        </w:rPr>
        <w:t>anocrystalline</w:t>
      </w:r>
      <w:proofErr w:type="spellEnd"/>
      <w:r w:rsidRPr="009E3ADF">
        <w:rPr>
          <w:b/>
          <w:bCs/>
        </w:rPr>
        <w:t xml:space="preserve"> </w:t>
      </w:r>
      <w:proofErr w:type="spellStart"/>
      <w:r w:rsidRPr="009E3ADF">
        <w:rPr>
          <w:b/>
          <w:bCs/>
        </w:rPr>
        <w:t>chloroxine</w:t>
      </w:r>
      <w:proofErr w:type="spellEnd"/>
      <w:r w:rsidRPr="009E3ADF">
        <w:rPr>
          <w:b/>
          <w:bCs/>
        </w:rPr>
        <w:t xml:space="preserve"> </w:t>
      </w:r>
      <w:proofErr w:type="spellStart"/>
      <w:r w:rsidRPr="009E3ADF">
        <w:rPr>
          <w:b/>
          <w:bCs/>
        </w:rPr>
        <w:t>possesses</w:t>
      </w:r>
      <w:proofErr w:type="spellEnd"/>
      <w:r w:rsidRPr="009E3ADF">
        <w:rPr>
          <w:b/>
          <w:bCs/>
        </w:rPr>
        <w:t xml:space="preserve"> </w:t>
      </w:r>
      <w:proofErr w:type="spellStart"/>
      <w:r w:rsidRPr="009E3ADF">
        <w:rPr>
          <w:b/>
          <w:bCs/>
        </w:rPr>
        <w:t>broad-spectrum</w:t>
      </w:r>
      <w:proofErr w:type="spellEnd"/>
      <w:r w:rsidRPr="009E3ADF">
        <w:rPr>
          <w:b/>
          <w:bCs/>
        </w:rPr>
        <w:t xml:space="preserve"> </w:t>
      </w:r>
      <w:proofErr w:type="spellStart"/>
      <w:r w:rsidRPr="009E3ADF">
        <w:rPr>
          <w:b/>
          <w:bCs/>
        </w:rPr>
        <w:t>antimicrobial</w:t>
      </w:r>
      <w:proofErr w:type="spellEnd"/>
      <w:r w:rsidRPr="009E3ADF">
        <w:rPr>
          <w:b/>
          <w:bCs/>
        </w:rPr>
        <w:t xml:space="preserve"> </w:t>
      </w:r>
      <w:proofErr w:type="spellStart"/>
      <w:r w:rsidRPr="009E3ADF">
        <w:rPr>
          <w:b/>
          <w:bCs/>
        </w:rPr>
        <w:t>activities</w:t>
      </w:r>
      <w:proofErr w:type="spellEnd"/>
      <w:r w:rsidRPr="009E3ADF">
        <w:rPr>
          <w:b/>
          <w:bCs/>
        </w:rPr>
        <w:t xml:space="preserve"> and </w:t>
      </w:r>
      <w:proofErr w:type="spellStart"/>
      <w:r>
        <w:rPr>
          <w:rFonts w:eastAsia="Calibri" w:cs="Times New Roman"/>
          <w:b/>
          <w:bCs/>
        </w:rPr>
        <w:t>excellent</w:t>
      </w:r>
      <w:proofErr w:type="spellEnd"/>
      <w:r w:rsidRPr="009E3ADF">
        <w:rPr>
          <w:b/>
          <w:bCs/>
        </w:rPr>
        <w:t xml:space="preserve"> skin </w:t>
      </w:r>
      <w:proofErr w:type="spellStart"/>
      <w:r w:rsidRPr="009E3ADF">
        <w:rPr>
          <w:b/>
          <w:bCs/>
        </w:rPr>
        <w:t>tolerability</w:t>
      </w:r>
      <w:proofErr w:type="spellEnd"/>
      <w:r w:rsidRPr="009E3ADF">
        <w:rPr>
          <w:b/>
          <w:bCs/>
        </w:rPr>
        <w:t xml:space="preserve"> in </w:t>
      </w:r>
      <w:proofErr w:type="spellStart"/>
      <w:r w:rsidRPr="009E3ADF">
        <w:rPr>
          <w:b/>
          <w:bCs/>
        </w:rPr>
        <w:t>mice</w:t>
      </w:r>
      <w:proofErr w:type="spellEnd"/>
    </w:p>
    <w:p w14:paraId="31470EA9" w14:textId="77777777" w:rsidR="00C254D9" w:rsidRPr="009E3ADF" w:rsidRDefault="00C254D9" w:rsidP="00C254D9">
      <w:pPr>
        <w:spacing w:line="240" w:lineRule="auto"/>
        <w:jc w:val="center"/>
        <w:rPr>
          <w:b/>
          <w:bCs/>
        </w:rPr>
      </w:pPr>
    </w:p>
    <w:p w14:paraId="0E0A26EA" w14:textId="77777777" w:rsidR="00C254D9" w:rsidRPr="009E3ADF" w:rsidRDefault="00C254D9" w:rsidP="00C254D9">
      <w:pPr>
        <w:spacing w:line="240" w:lineRule="auto"/>
        <w:jc w:val="center"/>
        <w:rPr>
          <w:vertAlign w:val="superscript"/>
        </w:rPr>
      </w:pPr>
      <w:r w:rsidRPr="009E3ADF">
        <w:t>Jiří Trousil</w:t>
      </w:r>
      <w:r w:rsidRPr="009E3ADF">
        <w:rPr>
          <w:rFonts w:cs="Times New Roman"/>
          <w:vertAlign w:val="superscript"/>
        </w:rPr>
        <w:t xml:space="preserve">1, †, </w:t>
      </w:r>
      <w:r w:rsidRPr="009E3ADF">
        <w:t>*, Jana Matějková</w:t>
      </w:r>
      <w:r w:rsidRPr="009E3ADF">
        <w:rPr>
          <w:rFonts w:cs="Times New Roman"/>
          <w:vertAlign w:val="superscript"/>
        </w:rPr>
        <w:t>2, 3, †</w:t>
      </w:r>
      <w:r w:rsidRPr="009E3ADF">
        <w:t xml:space="preserve">, </w:t>
      </w:r>
      <w:proofErr w:type="spellStart"/>
      <w:r w:rsidRPr="009E3ADF">
        <w:t>You-Shan</w:t>
      </w:r>
      <w:proofErr w:type="spellEnd"/>
      <w:r w:rsidRPr="009E3ADF">
        <w:t xml:space="preserve"> Dai</w:t>
      </w:r>
      <w:r w:rsidRPr="009E3ADF">
        <w:rPr>
          <w:vertAlign w:val="superscript"/>
        </w:rPr>
        <w:t>4</w:t>
      </w:r>
      <w:r w:rsidRPr="009E3ADF">
        <w:t>, Tomáš Urbánek</w:t>
      </w:r>
      <w:r w:rsidRPr="009E3ADF">
        <w:rPr>
          <w:vertAlign w:val="superscript"/>
        </w:rPr>
        <w:t>1</w:t>
      </w:r>
      <w:r w:rsidRPr="009E3ADF">
        <w:t>, Miroslav Šlouf</w:t>
      </w:r>
      <w:r w:rsidRPr="009E3ADF">
        <w:rPr>
          <w:vertAlign w:val="superscript"/>
        </w:rPr>
        <w:t>1</w:t>
      </w:r>
      <w:r w:rsidRPr="009E3ADF">
        <w:t xml:space="preserve">, </w:t>
      </w:r>
      <w:proofErr w:type="spellStart"/>
      <w:r w:rsidRPr="009E3ADF">
        <w:t>Miša</w:t>
      </w:r>
      <w:proofErr w:type="spellEnd"/>
      <w:r w:rsidRPr="009E3ADF">
        <w:t xml:space="preserve"> Škorič</w:t>
      </w:r>
      <w:r w:rsidRPr="009E3ADF">
        <w:rPr>
          <w:vertAlign w:val="superscript"/>
        </w:rPr>
        <w:t>5</w:t>
      </w:r>
      <w:r w:rsidRPr="009E3ADF">
        <w:t>, Tomáš Nejedlý</w:t>
      </w:r>
      <w:r w:rsidRPr="009E3ADF">
        <w:rPr>
          <w:vertAlign w:val="superscript"/>
        </w:rPr>
        <w:t>1</w:t>
      </w:r>
      <w:r w:rsidRPr="009E3ADF">
        <w:t>, Martin Hrubý</w:t>
      </w:r>
      <w:r w:rsidRPr="009E3ADF">
        <w:rPr>
          <w:vertAlign w:val="superscript"/>
        </w:rPr>
        <w:t>1</w:t>
      </w:r>
      <w:r w:rsidRPr="009E3ADF">
        <w:t xml:space="preserve">, </w:t>
      </w:r>
      <w:proofErr w:type="spellStart"/>
      <w:r w:rsidRPr="009E3ADF">
        <w:t>Jia-You</w:t>
      </w:r>
      <w:proofErr w:type="spellEnd"/>
      <w:r w:rsidRPr="009E3ADF">
        <w:t xml:space="preserve"> Fang</w:t>
      </w:r>
      <w:r w:rsidRPr="009E3ADF">
        <w:rPr>
          <w:vertAlign w:val="superscript"/>
        </w:rPr>
        <w:t>4</w:t>
      </w:r>
    </w:p>
    <w:p w14:paraId="3683975B" w14:textId="77777777" w:rsidR="00C254D9" w:rsidRPr="009E3ADF" w:rsidRDefault="00C254D9" w:rsidP="00C254D9">
      <w:pPr>
        <w:spacing w:line="240" w:lineRule="auto"/>
        <w:jc w:val="center"/>
      </w:pPr>
    </w:p>
    <w:p w14:paraId="7152484F" w14:textId="77777777" w:rsidR="00C254D9" w:rsidRPr="009E3ADF" w:rsidRDefault="00C254D9" w:rsidP="00C254D9">
      <w:pPr>
        <w:spacing w:line="240" w:lineRule="auto"/>
        <w:jc w:val="center"/>
      </w:pPr>
      <w:r w:rsidRPr="009E3ADF">
        <w:rPr>
          <w:vertAlign w:val="superscript"/>
        </w:rPr>
        <w:t>1</w:t>
      </w:r>
      <w:r w:rsidRPr="009E3ADF">
        <w:t xml:space="preserve"> Institute </w:t>
      </w:r>
      <w:proofErr w:type="spellStart"/>
      <w:r w:rsidRPr="009E3ADF">
        <w:t>of</w:t>
      </w:r>
      <w:proofErr w:type="spellEnd"/>
      <w:r w:rsidRPr="009E3ADF">
        <w:t xml:space="preserve"> </w:t>
      </w:r>
      <w:proofErr w:type="spellStart"/>
      <w:r w:rsidRPr="009E3ADF">
        <w:t>Macromolecular</w:t>
      </w:r>
      <w:proofErr w:type="spellEnd"/>
      <w:r w:rsidRPr="009E3ADF">
        <w:t xml:space="preserve"> </w:t>
      </w:r>
      <w:proofErr w:type="spellStart"/>
      <w:r w:rsidRPr="009E3ADF">
        <w:t>Chemistry</w:t>
      </w:r>
      <w:proofErr w:type="spellEnd"/>
      <w:r w:rsidRPr="009E3ADF">
        <w:t xml:space="preserve">, Czech </w:t>
      </w:r>
      <w:proofErr w:type="spellStart"/>
      <w:r w:rsidRPr="009E3ADF">
        <w:t>Academy</w:t>
      </w:r>
      <w:proofErr w:type="spellEnd"/>
      <w:r w:rsidRPr="009E3ADF">
        <w:t xml:space="preserve"> </w:t>
      </w:r>
      <w:proofErr w:type="spellStart"/>
      <w:r w:rsidRPr="009E3ADF">
        <w:t>of</w:t>
      </w:r>
      <w:proofErr w:type="spellEnd"/>
      <w:r w:rsidRPr="009E3ADF">
        <w:t xml:space="preserve"> </w:t>
      </w:r>
      <w:proofErr w:type="spellStart"/>
      <w:r w:rsidRPr="009E3ADF">
        <w:t>Sciences</w:t>
      </w:r>
      <w:proofErr w:type="spellEnd"/>
      <w:r w:rsidRPr="009E3ADF">
        <w:t xml:space="preserve">, Heyrovského nám. 2, 162 00 Prague 6, </w:t>
      </w:r>
      <w:proofErr w:type="spellStart"/>
      <w:r w:rsidRPr="009E3ADF">
        <w:t>Czechia</w:t>
      </w:r>
      <w:proofErr w:type="spellEnd"/>
    </w:p>
    <w:p w14:paraId="7CACFF1F" w14:textId="77777777" w:rsidR="00C254D9" w:rsidRPr="009E3ADF" w:rsidRDefault="00C254D9" w:rsidP="00C254D9">
      <w:pPr>
        <w:spacing w:line="240" w:lineRule="auto"/>
        <w:jc w:val="center"/>
      </w:pPr>
      <w:r w:rsidRPr="009E3ADF">
        <w:rPr>
          <w:vertAlign w:val="superscript"/>
        </w:rPr>
        <w:t>2</w:t>
      </w:r>
      <w:r w:rsidRPr="009E3ADF">
        <w:t xml:space="preserve"> Department </w:t>
      </w:r>
      <w:proofErr w:type="spellStart"/>
      <w:r w:rsidRPr="009E3ADF">
        <w:t>of</w:t>
      </w:r>
      <w:proofErr w:type="spellEnd"/>
      <w:r w:rsidRPr="009E3ADF">
        <w:t xml:space="preserve"> </w:t>
      </w:r>
      <w:proofErr w:type="spellStart"/>
      <w:r w:rsidRPr="009E3ADF">
        <w:t>Medical</w:t>
      </w:r>
      <w:proofErr w:type="spellEnd"/>
      <w:r w:rsidRPr="009E3ADF">
        <w:t xml:space="preserve"> </w:t>
      </w:r>
      <w:proofErr w:type="spellStart"/>
      <w:r w:rsidRPr="009E3ADF">
        <w:t>Microbiology</w:t>
      </w:r>
      <w:proofErr w:type="spellEnd"/>
      <w:r w:rsidRPr="009E3ADF">
        <w:t xml:space="preserve">, Second </w:t>
      </w:r>
      <w:proofErr w:type="spellStart"/>
      <w:r w:rsidRPr="009E3ADF">
        <w:t>Faculty</w:t>
      </w:r>
      <w:proofErr w:type="spellEnd"/>
      <w:r w:rsidRPr="009E3ADF">
        <w:t xml:space="preserve"> </w:t>
      </w:r>
      <w:proofErr w:type="spellStart"/>
      <w:r w:rsidRPr="009E3ADF">
        <w:t>of</w:t>
      </w:r>
      <w:proofErr w:type="spellEnd"/>
      <w:r w:rsidRPr="009E3ADF">
        <w:t xml:space="preserve"> </w:t>
      </w:r>
      <w:proofErr w:type="spellStart"/>
      <w:r w:rsidRPr="009E3ADF">
        <w:t>Medicine</w:t>
      </w:r>
      <w:proofErr w:type="spellEnd"/>
      <w:r w:rsidRPr="009E3ADF">
        <w:t xml:space="preserve">, Charles University and Motol University </w:t>
      </w:r>
      <w:proofErr w:type="spellStart"/>
      <w:r w:rsidRPr="009E3ADF">
        <w:t>Hospital</w:t>
      </w:r>
      <w:proofErr w:type="spellEnd"/>
      <w:r w:rsidRPr="009E3ADF">
        <w:t xml:space="preserve">, V Úvalu 84, 150 06 Prague 5, </w:t>
      </w:r>
      <w:proofErr w:type="spellStart"/>
      <w:r w:rsidRPr="009E3ADF">
        <w:t>Czechia</w:t>
      </w:r>
      <w:proofErr w:type="spellEnd"/>
    </w:p>
    <w:p w14:paraId="13C4555B" w14:textId="77777777" w:rsidR="00C254D9" w:rsidRPr="009E3ADF" w:rsidRDefault="00C254D9" w:rsidP="00C254D9">
      <w:pPr>
        <w:spacing w:line="240" w:lineRule="auto"/>
        <w:jc w:val="center"/>
      </w:pPr>
      <w:r w:rsidRPr="009E3ADF">
        <w:rPr>
          <w:vertAlign w:val="superscript"/>
        </w:rPr>
        <w:t>3</w:t>
      </w:r>
      <w:r w:rsidRPr="009E3ADF">
        <w:t xml:space="preserve"> </w:t>
      </w:r>
      <w:proofErr w:type="spellStart"/>
      <w:r w:rsidRPr="009E3ADF">
        <w:t>Military</w:t>
      </w:r>
      <w:proofErr w:type="spellEnd"/>
      <w:r w:rsidRPr="009E3ADF">
        <w:t xml:space="preserve"> </w:t>
      </w:r>
      <w:proofErr w:type="spellStart"/>
      <w:r w:rsidRPr="009E3ADF">
        <w:t>Health</w:t>
      </w:r>
      <w:proofErr w:type="spellEnd"/>
      <w:r w:rsidRPr="009E3ADF">
        <w:t xml:space="preserve"> Institute, </w:t>
      </w:r>
      <w:proofErr w:type="spellStart"/>
      <w:r w:rsidRPr="009E3ADF">
        <w:t>Military</w:t>
      </w:r>
      <w:proofErr w:type="spellEnd"/>
      <w:r w:rsidRPr="009E3ADF">
        <w:t xml:space="preserve"> </w:t>
      </w:r>
      <w:proofErr w:type="spellStart"/>
      <w:r w:rsidRPr="009E3ADF">
        <w:t>Medical</w:t>
      </w:r>
      <w:proofErr w:type="spellEnd"/>
      <w:r w:rsidRPr="009E3ADF">
        <w:t xml:space="preserve"> </w:t>
      </w:r>
      <w:proofErr w:type="spellStart"/>
      <w:r w:rsidRPr="009E3ADF">
        <w:t>Agency</w:t>
      </w:r>
      <w:proofErr w:type="spellEnd"/>
      <w:r w:rsidRPr="009E3ADF">
        <w:t xml:space="preserve">, Tychonova 1, 160 00 Prague 6, </w:t>
      </w:r>
      <w:proofErr w:type="spellStart"/>
      <w:r w:rsidRPr="009E3ADF">
        <w:t>Czechia</w:t>
      </w:r>
      <w:proofErr w:type="spellEnd"/>
    </w:p>
    <w:p w14:paraId="6E0B38BB" w14:textId="77777777" w:rsidR="00C254D9" w:rsidRPr="009E3ADF" w:rsidRDefault="00C254D9" w:rsidP="00C254D9">
      <w:pPr>
        <w:spacing w:line="240" w:lineRule="auto"/>
        <w:jc w:val="center"/>
      </w:pPr>
      <w:r w:rsidRPr="009E3ADF">
        <w:rPr>
          <w:vertAlign w:val="superscript"/>
        </w:rPr>
        <w:t>4</w:t>
      </w:r>
      <w:r w:rsidRPr="009E3ADF">
        <w:t xml:space="preserve"> </w:t>
      </w:r>
      <w:proofErr w:type="spellStart"/>
      <w:r w:rsidRPr="009E3ADF">
        <w:t>Pharmaceutics</w:t>
      </w:r>
      <w:proofErr w:type="spellEnd"/>
      <w:r w:rsidRPr="009E3ADF">
        <w:t xml:space="preserve"> </w:t>
      </w:r>
      <w:proofErr w:type="spellStart"/>
      <w:r w:rsidRPr="009E3ADF">
        <w:t>Laboratory</w:t>
      </w:r>
      <w:proofErr w:type="spellEnd"/>
      <w:r w:rsidRPr="009E3ADF">
        <w:t xml:space="preserve">, </w:t>
      </w:r>
      <w:proofErr w:type="spellStart"/>
      <w:r w:rsidRPr="009E3ADF">
        <w:t>Graduate</w:t>
      </w:r>
      <w:proofErr w:type="spellEnd"/>
      <w:r w:rsidRPr="009E3ADF">
        <w:t xml:space="preserve"> Institute </w:t>
      </w:r>
      <w:proofErr w:type="spellStart"/>
      <w:r w:rsidRPr="009E3ADF">
        <w:t>of</w:t>
      </w:r>
      <w:proofErr w:type="spellEnd"/>
      <w:r w:rsidRPr="009E3ADF">
        <w:t xml:space="preserve"> Natural </w:t>
      </w:r>
      <w:proofErr w:type="spellStart"/>
      <w:r w:rsidRPr="009E3ADF">
        <w:t>Products</w:t>
      </w:r>
      <w:proofErr w:type="spellEnd"/>
      <w:r w:rsidRPr="009E3ADF">
        <w:t xml:space="preserve">, </w:t>
      </w:r>
      <w:proofErr w:type="spellStart"/>
      <w:r w:rsidRPr="009E3ADF">
        <w:t>Chang</w:t>
      </w:r>
      <w:proofErr w:type="spellEnd"/>
      <w:r w:rsidRPr="009E3ADF">
        <w:t xml:space="preserve"> </w:t>
      </w:r>
      <w:proofErr w:type="spellStart"/>
      <w:r w:rsidRPr="009E3ADF">
        <w:t>Gung</w:t>
      </w:r>
      <w:proofErr w:type="spellEnd"/>
      <w:r w:rsidRPr="009E3ADF">
        <w:t xml:space="preserve"> University, </w:t>
      </w:r>
      <w:proofErr w:type="spellStart"/>
      <w:r w:rsidRPr="009E3ADF">
        <w:t>Taoyuan</w:t>
      </w:r>
      <w:proofErr w:type="spellEnd"/>
      <w:r w:rsidRPr="009E3ADF">
        <w:t xml:space="preserve"> 333, Taiwan</w:t>
      </w:r>
    </w:p>
    <w:p w14:paraId="3F8C525F" w14:textId="77777777" w:rsidR="00C254D9" w:rsidRPr="009E3ADF" w:rsidRDefault="00C254D9" w:rsidP="00C254D9">
      <w:pPr>
        <w:spacing w:line="240" w:lineRule="auto"/>
        <w:jc w:val="center"/>
      </w:pPr>
      <w:r w:rsidRPr="009E3ADF">
        <w:rPr>
          <w:vertAlign w:val="superscript"/>
        </w:rPr>
        <w:t>5</w:t>
      </w:r>
      <w:r w:rsidRPr="009E3ADF">
        <w:t xml:space="preserve"> Department </w:t>
      </w:r>
      <w:proofErr w:type="spellStart"/>
      <w:r w:rsidRPr="009E3ADF">
        <w:t>of</w:t>
      </w:r>
      <w:proofErr w:type="spellEnd"/>
      <w:r w:rsidRPr="009E3ADF">
        <w:t xml:space="preserve"> </w:t>
      </w:r>
      <w:proofErr w:type="spellStart"/>
      <w:r w:rsidRPr="009E3ADF">
        <w:t>Pathological</w:t>
      </w:r>
      <w:proofErr w:type="spellEnd"/>
      <w:r w:rsidRPr="009E3ADF">
        <w:t xml:space="preserve"> </w:t>
      </w:r>
      <w:proofErr w:type="spellStart"/>
      <w:r w:rsidRPr="009E3ADF">
        <w:t>Morphology</w:t>
      </w:r>
      <w:proofErr w:type="spellEnd"/>
      <w:r w:rsidRPr="009E3ADF">
        <w:t xml:space="preserve"> and Parasitology, </w:t>
      </w:r>
      <w:proofErr w:type="spellStart"/>
      <w:r w:rsidRPr="009E3ADF">
        <w:t>Faculty</w:t>
      </w:r>
      <w:proofErr w:type="spellEnd"/>
      <w:r w:rsidRPr="009E3ADF">
        <w:t xml:space="preserve"> </w:t>
      </w:r>
      <w:proofErr w:type="spellStart"/>
      <w:r w:rsidRPr="009E3ADF">
        <w:t>of</w:t>
      </w:r>
      <w:proofErr w:type="spellEnd"/>
      <w:r w:rsidRPr="009E3ADF">
        <w:t xml:space="preserve"> </w:t>
      </w:r>
      <w:proofErr w:type="spellStart"/>
      <w:r w:rsidRPr="009E3ADF">
        <w:t>Veterinary</w:t>
      </w:r>
      <w:proofErr w:type="spellEnd"/>
      <w:r w:rsidRPr="009E3ADF">
        <w:t xml:space="preserve"> </w:t>
      </w:r>
      <w:proofErr w:type="spellStart"/>
      <w:r w:rsidRPr="009E3ADF">
        <w:t>Medicine</w:t>
      </w:r>
      <w:proofErr w:type="spellEnd"/>
      <w:r w:rsidRPr="009E3ADF">
        <w:t xml:space="preserve">, University </w:t>
      </w:r>
      <w:proofErr w:type="spellStart"/>
      <w:r w:rsidRPr="009E3ADF">
        <w:t>of</w:t>
      </w:r>
      <w:proofErr w:type="spellEnd"/>
      <w:r w:rsidRPr="009E3ADF">
        <w:t xml:space="preserve"> </w:t>
      </w:r>
      <w:proofErr w:type="spellStart"/>
      <w:r w:rsidRPr="009E3ADF">
        <w:t>Veterinary</w:t>
      </w:r>
      <w:proofErr w:type="spellEnd"/>
      <w:r w:rsidRPr="009E3ADF">
        <w:t xml:space="preserve"> </w:t>
      </w:r>
      <w:proofErr w:type="spellStart"/>
      <w:r w:rsidRPr="009E3ADF">
        <w:t>Sciences</w:t>
      </w:r>
      <w:proofErr w:type="spellEnd"/>
      <w:r w:rsidRPr="009E3ADF">
        <w:t xml:space="preserve"> Brno, Palackého tř. 1946/1, 612 42 Brno, </w:t>
      </w:r>
      <w:proofErr w:type="spellStart"/>
      <w:r w:rsidRPr="009E3ADF">
        <w:t>Czechia</w:t>
      </w:r>
      <w:proofErr w:type="spellEnd"/>
    </w:p>
    <w:p w14:paraId="0540EAD8" w14:textId="77777777" w:rsidR="00C254D9" w:rsidRPr="009E3ADF" w:rsidRDefault="00C254D9" w:rsidP="00C254D9">
      <w:pPr>
        <w:spacing w:line="240" w:lineRule="auto"/>
      </w:pPr>
    </w:p>
    <w:p w14:paraId="267E1C43" w14:textId="77777777" w:rsidR="00C254D9" w:rsidRPr="009E3ADF" w:rsidRDefault="00C254D9" w:rsidP="00C254D9">
      <w:pPr>
        <w:spacing w:line="240" w:lineRule="auto"/>
        <w:jc w:val="center"/>
      </w:pPr>
      <w:r w:rsidRPr="009E3ADF">
        <w:rPr>
          <w:rFonts w:cs="Times New Roman"/>
          <w:vertAlign w:val="superscript"/>
        </w:rPr>
        <w:t>†</w:t>
      </w:r>
      <w:r w:rsidRPr="009E3ADF">
        <w:t xml:space="preserve"> These </w:t>
      </w:r>
      <w:proofErr w:type="spellStart"/>
      <w:r w:rsidRPr="009E3ADF">
        <w:t>authors</w:t>
      </w:r>
      <w:proofErr w:type="spellEnd"/>
      <w:r w:rsidRPr="009E3ADF">
        <w:t xml:space="preserve"> </w:t>
      </w:r>
      <w:proofErr w:type="spellStart"/>
      <w:r w:rsidRPr="009E3ADF">
        <w:t>contributed</w:t>
      </w:r>
      <w:proofErr w:type="spellEnd"/>
      <w:r w:rsidRPr="009E3ADF">
        <w:t xml:space="preserve"> </w:t>
      </w:r>
      <w:proofErr w:type="spellStart"/>
      <w:r w:rsidRPr="009E3ADF">
        <w:t>equally</w:t>
      </w:r>
      <w:proofErr w:type="spellEnd"/>
      <w:r w:rsidRPr="009E3ADF">
        <w:t xml:space="preserve"> to </w:t>
      </w:r>
      <w:proofErr w:type="spellStart"/>
      <w:r w:rsidRPr="009E3ADF">
        <w:t>this</w:t>
      </w:r>
      <w:proofErr w:type="spellEnd"/>
      <w:r w:rsidRPr="009E3ADF">
        <w:t xml:space="preserve"> </w:t>
      </w:r>
      <w:proofErr w:type="spellStart"/>
      <w:r w:rsidRPr="009E3ADF">
        <w:t>work</w:t>
      </w:r>
      <w:proofErr w:type="spellEnd"/>
      <w:r w:rsidRPr="009E3ADF">
        <w:t>.</w:t>
      </w:r>
    </w:p>
    <w:p w14:paraId="4F0F0E3B" w14:textId="77777777" w:rsidR="00C254D9" w:rsidRPr="009E3ADF" w:rsidRDefault="00C254D9" w:rsidP="00C254D9">
      <w:pPr>
        <w:spacing w:line="240" w:lineRule="auto"/>
        <w:jc w:val="center"/>
      </w:pPr>
      <w:r w:rsidRPr="009E3ADF">
        <w:t xml:space="preserve">* </w:t>
      </w:r>
      <w:proofErr w:type="spellStart"/>
      <w:r w:rsidRPr="009E3ADF">
        <w:t>Corresponding</w:t>
      </w:r>
      <w:proofErr w:type="spellEnd"/>
      <w:r w:rsidRPr="009E3ADF">
        <w:t xml:space="preserve"> </w:t>
      </w:r>
      <w:proofErr w:type="spellStart"/>
      <w:r w:rsidRPr="009E3ADF">
        <w:t>author</w:t>
      </w:r>
      <w:proofErr w:type="spellEnd"/>
      <w:r w:rsidRPr="009E3ADF">
        <w:t xml:space="preserve">. E-mail </w:t>
      </w:r>
      <w:proofErr w:type="spellStart"/>
      <w:r w:rsidRPr="009E3ADF">
        <w:t>address</w:t>
      </w:r>
      <w:proofErr w:type="spellEnd"/>
      <w:r w:rsidRPr="009E3ADF">
        <w:t>: trousil@imc.cas.cz, jiri.trousil@centrum.cz</w:t>
      </w:r>
    </w:p>
    <w:p w14:paraId="68871442" w14:textId="77777777" w:rsidR="0094570C" w:rsidRPr="009E3ADF" w:rsidRDefault="0094570C" w:rsidP="0094570C">
      <w:pPr>
        <w:spacing w:line="240" w:lineRule="auto"/>
        <w:jc w:val="center"/>
        <w:rPr>
          <w:b/>
          <w:bCs/>
        </w:rPr>
      </w:pPr>
    </w:p>
    <w:p w14:paraId="7541A298" w14:textId="7AE402B8" w:rsidR="006B1E4B" w:rsidRDefault="006B1E4B" w:rsidP="00333568">
      <w:pPr>
        <w:rPr>
          <w:lang w:val="en-US"/>
        </w:rPr>
      </w:pPr>
    </w:p>
    <w:p w14:paraId="4F8FEECF" w14:textId="25D25EA7" w:rsidR="001A2B9E" w:rsidRDefault="001A2B9E">
      <w:pPr>
        <w:spacing w:before="0"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1285FE45" w14:textId="77777777" w:rsidR="001A2B9E" w:rsidRDefault="001A2B9E" w:rsidP="00333568">
      <w:pPr>
        <w:rPr>
          <w:lang w:val="en-US"/>
        </w:rPr>
      </w:pPr>
    </w:p>
    <w:p w14:paraId="5ADA06C9" w14:textId="79432F2C" w:rsidR="0094570C" w:rsidRPr="009E3ADF" w:rsidRDefault="00816B9F" w:rsidP="0094570C">
      <w:pPr>
        <w:spacing w:line="240" w:lineRule="auto"/>
      </w:pPr>
      <w:r>
        <w:rPr>
          <w:noProof/>
          <w:lang w:val="en-US"/>
        </w:rPr>
        <w:drawing>
          <wp:inline distT="0" distB="0" distL="0" distR="0" wp14:anchorId="5562D080" wp14:editId="0813B8A8">
            <wp:extent cx="5759450" cy="29146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570C" w:rsidRPr="0094570C">
        <w:rPr>
          <w:b/>
          <w:bCs/>
        </w:rPr>
        <w:t xml:space="preserve"> </w:t>
      </w:r>
      <w:proofErr w:type="spellStart"/>
      <w:r w:rsidR="0094570C" w:rsidRPr="009E3ADF">
        <w:rPr>
          <w:b/>
          <w:bCs/>
        </w:rPr>
        <w:t>Figure</w:t>
      </w:r>
      <w:proofErr w:type="spellEnd"/>
      <w:r w:rsidR="0094570C" w:rsidRPr="009E3ADF">
        <w:rPr>
          <w:b/>
          <w:bCs/>
        </w:rPr>
        <w:t xml:space="preserve"> S1</w:t>
      </w:r>
      <w:r w:rsidR="0094570C" w:rsidRPr="009E3ADF">
        <w:t xml:space="preserve"> </w:t>
      </w:r>
      <w:proofErr w:type="spellStart"/>
      <w:r w:rsidR="0094570C" w:rsidRPr="009E3ADF">
        <w:t>Representative</w:t>
      </w:r>
      <w:proofErr w:type="spellEnd"/>
      <w:r w:rsidR="0094570C" w:rsidRPr="009E3ADF">
        <w:t xml:space="preserve"> H&amp;E-</w:t>
      </w:r>
      <w:proofErr w:type="spellStart"/>
      <w:r w:rsidR="0094570C" w:rsidRPr="009E3ADF">
        <w:t>stained</w:t>
      </w:r>
      <w:proofErr w:type="spellEnd"/>
      <w:r w:rsidR="0094570C" w:rsidRPr="009E3ADF">
        <w:t xml:space="preserve"> </w:t>
      </w:r>
      <w:proofErr w:type="spellStart"/>
      <w:r w:rsidR="0094570C" w:rsidRPr="009E3ADF">
        <w:t>section</w:t>
      </w:r>
      <w:proofErr w:type="spellEnd"/>
      <w:r w:rsidR="0094570C" w:rsidRPr="009E3ADF">
        <w:t xml:space="preserve"> </w:t>
      </w:r>
      <w:proofErr w:type="spellStart"/>
      <w:r w:rsidR="0094570C" w:rsidRPr="009E3ADF">
        <w:t>of</w:t>
      </w:r>
      <w:proofErr w:type="spellEnd"/>
      <w:r w:rsidR="0094570C" w:rsidRPr="009E3ADF">
        <w:t xml:space="preserve"> </w:t>
      </w:r>
      <w:proofErr w:type="spellStart"/>
      <w:r w:rsidR="0094570C" w:rsidRPr="009E3ADF">
        <w:t>mouse</w:t>
      </w:r>
      <w:proofErr w:type="spellEnd"/>
      <w:r w:rsidR="0094570C" w:rsidRPr="009E3ADF">
        <w:t xml:space="preserve"> skin and a </w:t>
      </w:r>
      <w:proofErr w:type="spellStart"/>
      <w:r w:rsidR="0094570C" w:rsidRPr="009E3ADF">
        <w:t>description</w:t>
      </w:r>
      <w:proofErr w:type="spellEnd"/>
      <w:r w:rsidR="0094570C" w:rsidRPr="009E3ADF">
        <w:t xml:space="preserve"> </w:t>
      </w:r>
      <w:proofErr w:type="spellStart"/>
      <w:r w:rsidR="0094570C" w:rsidRPr="009E3ADF">
        <w:t>of</w:t>
      </w:r>
      <w:proofErr w:type="spellEnd"/>
      <w:r w:rsidR="0094570C" w:rsidRPr="009E3ADF">
        <w:t xml:space="preserve"> </w:t>
      </w:r>
      <w:proofErr w:type="spellStart"/>
      <w:r w:rsidR="0094570C" w:rsidRPr="009E3ADF">
        <w:t>the</w:t>
      </w:r>
      <w:proofErr w:type="spellEnd"/>
      <w:r w:rsidR="0094570C" w:rsidRPr="009E3ADF">
        <w:t xml:space="preserve"> </w:t>
      </w:r>
      <w:proofErr w:type="spellStart"/>
      <w:r w:rsidR="0094570C" w:rsidRPr="009E3ADF">
        <w:t>morphological</w:t>
      </w:r>
      <w:proofErr w:type="spellEnd"/>
      <w:r w:rsidR="0094570C" w:rsidRPr="009E3ADF">
        <w:t xml:space="preserve"> </w:t>
      </w:r>
      <w:proofErr w:type="spellStart"/>
      <w:r w:rsidR="0094570C" w:rsidRPr="009E3ADF">
        <w:t>structures</w:t>
      </w:r>
      <w:proofErr w:type="spellEnd"/>
      <w:r w:rsidR="0094570C" w:rsidRPr="009E3ADF">
        <w:t xml:space="preserve">. A </w:t>
      </w:r>
      <w:proofErr w:type="spellStart"/>
      <w:r w:rsidR="0094570C" w:rsidRPr="009E3ADF">
        <w:t>Brij</w:t>
      </w:r>
      <w:proofErr w:type="spellEnd"/>
      <w:r w:rsidR="0094570C" w:rsidRPr="009E3ADF">
        <w:t xml:space="preserve"> </w:t>
      </w:r>
      <w:proofErr w:type="gramStart"/>
      <w:r w:rsidR="0094570C" w:rsidRPr="009E3ADF">
        <w:t>700-treated</w:t>
      </w:r>
      <w:proofErr w:type="gramEnd"/>
      <w:r w:rsidR="0094570C" w:rsidRPr="009E3ADF">
        <w:t xml:space="preserve"> </w:t>
      </w:r>
      <w:proofErr w:type="spellStart"/>
      <w:r w:rsidR="0094570C" w:rsidRPr="009E3ADF">
        <w:t>mouse</w:t>
      </w:r>
      <w:proofErr w:type="spellEnd"/>
      <w:r w:rsidR="0094570C" w:rsidRPr="009E3ADF">
        <w:t xml:space="preserve"> skin (</w:t>
      </w:r>
      <w:proofErr w:type="spellStart"/>
      <w:r w:rsidR="0094570C" w:rsidRPr="009E3ADF">
        <w:t>sham</w:t>
      </w:r>
      <w:proofErr w:type="spellEnd"/>
      <w:r w:rsidR="0094570C" w:rsidRPr="009E3ADF">
        <w:t xml:space="preserve"> </w:t>
      </w:r>
      <w:proofErr w:type="spellStart"/>
      <w:r w:rsidR="0094570C" w:rsidRPr="009E3ADF">
        <w:t>control</w:t>
      </w:r>
      <w:proofErr w:type="spellEnd"/>
      <w:r w:rsidR="0094570C" w:rsidRPr="009E3ADF">
        <w:t xml:space="preserve">) </w:t>
      </w:r>
      <w:proofErr w:type="spellStart"/>
      <w:r w:rsidR="0094570C" w:rsidRPr="009E3ADF">
        <w:t>section</w:t>
      </w:r>
      <w:proofErr w:type="spellEnd"/>
      <w:r w:rsidR="0094570C" w:rsidRPr="009E3ADF">
        <w:t xml:space="preserve"> </w:t>
      </w:r>
      <w:proofErr w:type="spellStart"/>
      <w:r w:rsidR="0094570C" w:rsidRPr="009E3ADF">
        <w:t>is</w:t>
      </w:r>
      <w:proofErr w:type="spellEnd"/>
      <w:r w:rsidR="0094570C" w:rsidRPr="009E3ADF">
        <w:t xml:space="preserve"> </w:t>
      </w:r>
      <w:proofErr w:type="spellStart"/>
      <w:r w:rsidR="0094570C" w:rsidRPr="009E3ADF">
        <w:t>shown</w:t>
      </w:r>
      <w:proofErr w:type="spellEnd"/>
      <w:r w:rsidR="0094570C" w:rsidRPr="009E3ADF">
        <w:t xml:space="preserve">. </w:t>
      </w:r>
      <w:proofErr w:type="spellStart"/>
      <w:r w:rsidR="0094570C" w:rsidRPr="009E3ADF">
        <w:t>Yellow</w:t>
      </w:r>
      <w:proofErr w:type="spellEnd"/>
      <w:r w:rsidR="0094570C" w:rsidRPr="009E3ADF">
        <w:t xml:space="preserve"> </w:t>
      </w:r>
      <w:proofErr w:type="spellStart"/>
      <w:r w:rsidR="0094570C" w:rsidRPr="009E3ADF">
        <w:t>arrowhead</w:t>
      </w:r>
      <w:proofErr w:type="spellEnd"/>
      <w:r w:rsidR="0094570C" w:rsidRPr="009E3ADF">
        <w:t xml:space="preserve"> – </w:t>
      </w:r>
      <w:proofErr w:type="spellStart"/>
      <w:r w:rsidR="0094570C" w:rsidRPr="009E3ADF">
        <w:t>normal</w:t>
      </w:r>
      <w:proofErr w:type="spellEnd"/>
      <w:r w:rsidR="0094570C" w:rsidRPr="009E3ADF">
        <w:t xml:space="preserve"> epidermis </w:t>
      </w:r>
      <w:proofErr w:type="spellStart"/>
      <w:r w:rsidR="0094570C" w:rsidRPr="009E3ADF">
        <w:t>with</w:t>
      </w:r>
      <w:proofErr w:type="spellEnd"/>
      <w:r w:rsidR="0094570C" w:rsidRPr="009E3ADF">
        <w:t xml:space="preserve"> </w:t>
      </w:r>
      <w:proofErr w:type="spellStart"/>
      <w:r w:rsidR="0094570C" w:rsidRPr="009E3ADF">
        <w:t>superficial</w:t>
      </w:r>
      <w:proofErr w:type="spellEnd"/>
      <w:r w:rsidR="0094570C" w:rsidRPr="009E3ADF">
        <w:t xml:space="preserve"> </w:t>
      </w:r>
      <w:proofErr w:type="spellStart"/>
      <w:r w:rsidR="0094570C" w:rsidRPr="009E3ADF">
        <w:t>keratinization</w:t>
      </w:r>
      <w:proofErr w:type="spellEnd"/>
      <w:r w:rsidR="0094570C" w:rsidRPr="009E3ADF">
        <w:t xml:space="preserve">; </w:t>
      </w:r>
      <w:proofErr w:type="spellStart"/>
      <w:r w:rsidR="0094570C" w:rsidRPr="009E3ADF">
        <w:t>black</w:t>
      </w:r>
      <w:proofErr w:type="spellEnd"/>
      <w:r w:rsidR="0094570C" w:rsidRPr="009E3ADF">
        <w:t xml:space="preserve"> </w:t>
      </w:r>
      <w:proofErr w:type="spellStart"/>
      <w:r w:rsidR="0094570C" w:rsidRPr="009E3ADF">
        <w:t>arrowheads</w:t>
      </w:r>
      <w:proofErr w:type="spellEnd"/>
      <w:r w:rsidR="0094570C" w:rsidRPr="009E3ADF">
        <w:t xml:space="preserve"> – </w:t>
      </w:r>
      <w:proofErr w:type="spellStart"/>
      <w:r w:rsidR="0094570C" w:rsidRPr="009E3ADF">
        <w:t>normal</w:t>
      </w:r>
      <w:proofErr w:type="spellEnd"/>
      <w:r w:rsidR="0094570C" w:rsidRPr="009E3ADF">
        <w:t xml:space="preserve"> </w:t>
      </w:r>
      <w:proofErr w:type="spellStart"/>
      <w:r w:rsidR="0094570C" w:rsidRPr="009E3ADF">
        <w:t>sebaceous</w:t>
      </w:r>
      <w:proofErr w:type="spellEnd"/>
      <w:r w:rsidR="0094570C" w:rsidRPr="009E3ADF">
        <w:t xml:space="preserve"> </w:t>
      </w:r>
      <w:proofErr w:type="spellStart"/>
      <w:r w:rsidR="0094570C" w:rsidRPr="009E3ADF">
        <w:t>glands</w:t>
      </w:r>
      <w:proofErr w:type="spellEnd"/>
      <w:r w:rsidR="0094570C" w:rsidRPr="009E3ADF">
        <w:t xml:space="preserve">; green </w:t>
      </w:r>
      <w:proofErr w:type="spellStart"/>
      <w:r w:rsidR="0094570C" w:rsidRPr="009E3ADF">
        <w:t>arrowhead</w:t>
      </w:r>
      <w:proofErr w:type="spellEnd"/>
      <w:r w:rsidR="0094570C" w:rsidRPr="009E3ADF">
        <w:t xml:space="preserve"> – </w:t>
      </w:r>
      <w:proofErr w:type="spellStart"/>
      <w:r w:rsidR="0094570C" w:rsidRPr="009E3ADF">
        <w:t>hairs</w:t>
      </w:r>
      <w:proofErr w:type="spellEnd"/>
      <w:r w:rsidR="0094570C" w:rsidRPr="009E3ADF">
        <w:t xml:space="preserve"> on a </w:t>
      </w:r>
      <w:proofErr w:type="spellStart"/>
      <w:r w:rsidR="0094570C" w:rsidRPr="009E3ADF">
        <w:t>transversal</w:t>
      </w:r>
      <w:proofErr w:type="spellEnd"/>
      <w:r w:rsidR="0094570C" w:rsidRPr="009E3ADF">
        <w:t xml:space="preserve"> </w:t>
      </w:r>
      <w:proofErr w:type="spellStart"/>
      <w:r w:rsidR="0094570C" w:rsidRPr="009E3ADF">
        <w:t>section</w:t>
      </w:r>
      <w:proofErr w:type="spellEnd"/>
      <w:r w:rsidR="0094570C" w:rsidRPr="009E3ADF">
        <w:t xml:space="preserve"> </w:t>
      </w:r>
      <w:proofErr w:type="spellStart"/>
      <w:r w:rsidR="0094570C" w:rsidRPr="009E3ADF">
        <w:t>inside</w:t>
      </w:r>
      <w:proofErr w:type="spellEnd"/>
      <w:r w:rsidR="0094570C" w:rsidRPr="009E3ADF">
        <w:t xml:space="preserve"> a </w:t>
      </w:r>
      <w:proofErr w:type="spellStart"/>
      <w:r w:rsidR="0094570C" w:rsidRPr="009E3ADF">
        <w:t>hair</w:t>
      </w:r>
      <w:proofErr w:type="spellEnd"/>
      <w:r w:rsidR="0094570C" w:rsidRPr="009E3ADF">
        <w:t xml:space="preserve"> </w:t>
      </w:r>
      <w:proofErr w:type="spellStart"/>
      <w:r w:rsidR="0094570C" w:rsidRPr="009E3ADF">
        <w:t>follicle</w:t>
      </w:r>
      <w:proofErr w:type="spellEnd"/>
      <w:r w:rsidR="0094570C" w:rsidRPr="009E3ADF">
        <w:t xml:space="preserve">; </w:t>
      </w:r>
      <w:proofErr w:type="spellStart"/>
      <w:r w:rsidR="0094570C" w:rsidRPr="009E3ADF">
        <w:t>black</w:t>
      </w:r>
      <w:proofErr w:type="spellEnd"/>
      <w:r w:rsidR="0094570C" w:rsidRPr="009E3ADF">
        <w:t xml:space="preserve"> </w:t>
      </w:r>
      <w:proofErr w:type="spellStart"/>
      <w:r w:rsidR="0094570C" w:rsidRPr="009E3ADF">
        <w:t>asterisk</w:t>
      </w:r>
      <w:proofErr w:type="spellEnd"/>
      <w:r w:rsidR="0094570C" w:rsidRPr="009E3ADF">
        <w:t xml:space="preserve"> – </w:t>
      </w:r>
      <w:proofErr w:type="spellStart"/>
      <w:r w:rsidR="0094570C" w:rsidRPr="009E3ADF">
        <w:t>normal</w:t>
      </w:r>
      <w:proofErr w:type="spellEnd"/>
      <w:r w:rsidR="0094570C" w:rsidRPr="009E3ADF">
        <w:t xml:space="preserve"> dermis </w:t>
      </w:r>
      <w:proofErr w:type="spellStart"/>
      <w:r w:rsidR="0094570C" w:rsidRPr="009E3ADF">
        <w:t>formed</w:t>
      </w:r>
      <w:proofErr w:type="spellEnd"/>
      <w:r w:rsidR="0094570C" w:rsidRPr="009E3ADF">
        <w:t xml:space="preserve"> by </w:t>
      </w:r>
      <w:proofErr w:type="spellStart"/>
      <w:r w:rsidR="0094570C" w:rsidRPr="009E3ADF">
        <w:t>fibrous</w:t>
      </w:r>
      <w:proofErr w:type="spellEnd"/>
      <w:r w:rsidR="0094570C" w:rsidRPr="009E3ADF">
        <w:t xml:space="preserve"> </w:t>
      </w:r>
      <w:proofErr w:type="spellStart"/>
      <w:r w:rsidR="0094570C" w:rsidRPr="009E3ADF">
        <w:t>collagenous</w:t>
      </w:r>
      <w:proofErr w:type="spellEnd"/>
      <w:r w:rsidR="0094570C" w:rsidRPr="009E3ADF">
        <w:t xml:space="preserve"> </w:t>
      </w:r>
      <w:proofErr w:type="spellStart"/>
      <w:r w:rsidR="0094570C" w:rsidRPr="009E3ADF">
        <w:t>tissue</w:t>
      </w:r>
      <w:proofErr w:type="spellEnd"/>
      <w:r w:rsidR="0094570C" w:rsidRPr="009E3ADF">
        <w:t xml:space="preserve">; </w:t>
      </w:r>
      <w:proofErr w:type="spellStart"/>
      <w:r w:rsidR="0094570C" w:rsidRPr="009E3ADF">
        <w:t>red</w:t>
      </w:r>
      <w:proofErr w:type="spellEnd"/>
      <w:r w:rsidR="0094570C" w:rsidRPr="009E3ADF">
        <w:t xml:space="preserve"> </w:t>
      </w:r>
      <w:proofErr w:type="spellStart"/>
      <w:r w:rsidR="0094570C" w:rsidRPr="009E3ADF">
        <w:t>arrowhead</w:t>
      </w:r>
      <w:proofErr w:type="spellEnd"/>
      <w:r w:rsidR="0094570C" w:rsidRPr="009E3ADF">
        <w:t xml:space="preserve"> – </w:t>
      </w:r>
      <w:proofErr w:type="spellStart"/>
      <w:r w:rsidR="0094570C" w:rsidRPr="009E3ADF">
        <w:t>normal</w:t>
      </w:r>
      <w:proofErr w:type="spellEnd"/>
      <w:r w:rsidR="0094570C" w:rsidRPr="009E3ADF">
        <w:t xml:space="preserve"> </w:t>
      </w:r>
      <w:proofErr w:type="spellStart"/>
      <w:r w:rsidR="0094570C" w:rsidRPr="009E3ADF">
        <w:t>hair</w:t>
      </w:r>
      <w:proofErr w:type="spellEnd"/>
      <w:r w:rsidR="0094570C" w:rsidRPr="009E3ADF">
        <w:t xml:space="preserve"> </w:t>
      </w:r>
      <w:proofErr w:type="spellStart"/>
      <w:r w:rsidR="0094570C" w:rsidRPr="009E3ADF">
        <w:t>follicles</w:t>
      </w:r>
      <w:proofErr w:type="spellEnd"/>
      <w:r w:rsidR="0094570C" w:rsidRPr="009E3ADF">
        <w:t xml:space="preserve"> and </w:t>
      </w:r>
      <w:proofErr w:type="spellStart"/>
      <w:r w:rsidR="0094570C" w:rsidRPr="009E3ADF">
        <w:t>the</w:t>
      </w:r>
      <w:proofErr w:type="spellEnd"/>
      <w:r w:rsidR="0094570C" w:rsidRPr="009E3ADF">
        <w:t xml:space="preserve"> </w:t>
      </w:r>
      <w:proofErr w:type="spellStart"/>
      <w:r w:rsidR="0094570C" w:rsidRPr="009E3ADF">
        <w:t>wall</w:t>
      </w:r>
      <w:proofErr w:type="spellEnd"/>
      <w:r w:rsidR="0094570C" w:rsidRPr="009E3ADF">
        <w:t xml:space="preserve"> </w:t>
      </w:r>
      <w:proofErr w:type="spellStart"/>
      <w:r w:rsidR="0094570C" w:rsidRPr="009E3ADF">
        <w:t>of</w:t>
      </w:r>
      <w:proofErr w:type="spellEnd"/>
      <w:r w:rsidR="0094570C" w:rsidRPr="009E3ADF">
        <w:t xml:space="preserve"> a </w:t>
      </w:r>
      <w:proofErr w:type="spellStart"/>
      <w:r w:rsidR="0094570C" w:rsidRPr="009E3ADF">
        <w:t>hair</w:t>
      </w:r>
      <w:proofErr w:type="spellEnd"/>
      <w:r w:rsidR="0094570C" w:rsidRPr="009E3ADF">
        <w:t xml:space="preserve"> </w:t>
      </w:r>
      <w:proofErr w:type="spellStart"/>
      <w:r w:rsidR="0094570C" w:rsidRPr="009E3ADF">
        <w:t>follicle</w:t>
      </w:r>
      <w:proofErr w:type="spellEnd"/>
      <w:r w:rsidR="0094570C" w:rsidRPr="009E3ADF">
        <w:t xml:space="preserve"> on a </w:t>
      </w:r>
      <w:proofErr w:type="spellStart"/>
      <w:r w:rsidR="0094570C" w:rsidRPr="009E3ADF">
        <w:t>transversal</w:t>
      </w:r>
      <w:proofErr w:type="spellEnd"/>
      <w:r w:rsidR="0094570C" w:rsidRPr="009E3ADF">
        <w:t xml:space="preserve"> </w:t>
      </w:r>
      <w:proofErr w:type="spellStart"/>
      <w:r w:rsidR="0094570C" w:rsidRPr="009E3ADF">
        <w:t>section</w:t>
      </w:r>
      <w:proofErr w:type="spellEnd"/>
      <w:r w:rsidR="0094570C" w:rsidRPr="009E3ADF">
        <w:t xml:space="preserve">; </w:t>
      </w:r>
      <w:proofErr w:type="spellStart"/>
      <w:r w:rsidR="0094570C" w:rsidRPr="009E3ADF">
        <w:t>black</w:t>
      </w:r>
      <w:proofErr w:type="spellEnd"/>
      <w:r w:rsidR="0094570C" w:rsidRPr="009E3ADF">
        <w:t xml:space="preserve"> </w:t>
      </w:r>
      <w:proofErr w:type="spellStart"/>
      <w:r w:rsidR="0094570C" w:rsidRPr="009E3ADF">
        <w:t>four-pointed</w:t>
      </w:r>
      <w:proofErr w:type="spellEnd"/>
      <w:r w:rsidR="0094570C" w:rsidRPr="009E3ADF">
        <w:t xml:space="preserve"> </w:t>
      </w:r>
      <w:proofErr w:type="spellStart"/>
      <w:r w:rsidR="0094570C" w:rsidRPr="009E3ADF">
        <w:t>star</w:t>
      </w:r>
      <w:proofErr w:type="spellEnd"/>
      <w:r w:rsidR="0094570C" w:rsidRPr="009E3ADF">
        <w:t xml:space="preserve"> – </w:t>
      </w:r>
      <w:proofErr w:type="spellStart"/>
      <w:r w:rsidR="0094570C" w:rsidRPr="009E3ADF">
        <w:t>normal</w:t>
      </w:r>
      <w:proofErr w:type="spellEnd"/>
      <w:r w:rsidR="0094570C" w:rsidRPr="009E3ADF">
        <w:t xml:space="preserve"> </w:t>
      </w:r>
      <w:proofErr w:type="spellStart"/>
      <w:r w:rsidR="0094570C" w:rsidRPr="009E3ADF">
        <w:t>subcutaneous</w:t>
      </w:r>
      <w:proofErr w:type="spellEnd"/>
      <w:r w:rsidR="0094570C" w:rsidRPr="009E3ADF">
        <w:t xml:space="preserve"> </w:t>
      </w:r>
      <w:proofErr w:type="spellStart"/>
      <w:r w:rsidR="0094570C" w:rsidRPr="009E3ADF">
        <w:t>adipose</w:t>
      </w:r>
      <w:proofErr w:type="spellEnd"/>
      <w:r w:rsidR="0094570C" w:rsidRPr="009E3ADF">
        <w:t xml:space="preserve"> and </w:t>
      </w:r>
      <w:proofErr w:type="spellStart"/>
      <w:r w:rsidR="0094570C" w:rsidRPr="009E3ADF">
        <w:t>loose</w:t>
      </w:r>
      <w:proofErr w:type="spellEnd"/>
      <w:r w:rsidR="0094570C" w:rsidRPr="009E3ADF">
        <w:t xml:space="preserve"> </w:t>
      </w:r>
      <w:proofErr w:type="spellStart"/>
      <w:r w:rsidR="0094570C" w:rsidRPr="009E3ADF">
        <w:t>connective</w:t>
      </w:r>
      <w:proofErr w:type="spellEnd"/>
      <w:r w:rsidR="0094570C" w:rsidRPr="009E3ADF">
        <w:t xml:space="preserve"> </w:t>
      </w:r>
      <w:proofErr w:type="spellStart"/>
      <w:r w:rsidR="0094570C" w:rsidRPr="009E3ADF">
        <w:t>tissue</w:t>
      </w:r>
      <w:proofErr w:type="spellEnd"/>
      <w:r w:rsidR="0094570C" w:rsidRPr="009E3ADF">
        <w:t xml:space="preserve">; </w:t>
      </w:r>
      <w:proofErr w:type="spellStart"/>
      <w:r w:rsidR="0094570C" w:rsidRPr="009E3ADF">
        <w:t>red</w:t>
      </w:r>
      <w:proofErr w:type="spellEnd"/>
      <w:r w:rsidR="0094570C" w:rsidRPr="009E3ADF">
        <w:t xml:space="preserve"> </w:t>
      </w:r>
      <w:proofErr w:type="spellStart"/>
      <w:r w:rsidR="0094570C" w:rsidRPr="009E3ADF">
        <w:t>eight-pointed</w:t>
      </w:r>
      <w:proofErr w:type="spellEnd"/>
      <w:r w:rsidR="0094570C" w:rsidRPr="009E3ADF">
        <w:t xml:space="preserve"> </w:t>
      </w:r>
      <w:proofErr w:type="spellStart"/>
      <w:r w:rsidR="0094570C" w:rsidRPr="009E3ADF">
        <w:t>star</w:t>
      </w:r>
      <w:proofErr w:type="spellEnd"/>
      <w:r w:rsidR="0094570C" w:rsidRPr="009E3ADF">
        <w:t xml:space="preserve"> – </w:t>
      </w:r>
      <w:proofErr w:type="spellStart"/>
      <w:r w:rsidR="0094570C" w:rsidRPr="009E3ADF">
        <w:t>muscular</w:t>
      </w:r>
      <w:proofErr w:type="spellEnd"/>
      <w:r w:rsidR="0094570C" w:rsidRPr="009E3ADF">
        <w:t xml:space="preserve"> </w:t>
      </w:r>
      <w:proofErr w:type="spellStart"/>
      <w:r w:rsidR="0094570C" w:rsidRPr="009E3ADF">
        <w:t>layer</w:t>
      </w:r>
      <w:proofErr w:type="spellEnd"/>
      <w:r w:rsidR="0094570C" w:rsidRPr="009E3ADF">
        <w:t xml:space="preserve"> </w:t>
      </w:r>
      <w:proofErr w:type="spellStart"/>
      <w:r w:rsidR="0094570C" w:rsidRPr="009E3ADF">
        <w:t>with</w:t>
      </w:r>
      <w:proofErr w:type="spellEnd"/>
      <w:r w:rsidR="0094570C" w:rsidRPr="009E3ADF">
        <w:t xml:space="preserve"> </w:t>
      </w:r>
      <w:proofErr w:type="spellStart"/>
      <w:r w:rsidR="0094570C" w:rsidRPr="009E3ADF">
        <w:t>underlying</w:t>
      </w:r>
      <w:proofErr w:type="spellEnd"/>
      <w:r w:rsidR="0094570C" w:rsidRPr="009E3ADF">
        <w:t xml:space="preserve"> </w:t>
      </w:r>
      <w:proofErr w:type="spellStart"/>
      <w:r w:rsidR="0094570C" w:rsidRPr="009E3ADF">
        <w:t>loose</w:t>
      </w:r>
      <w:proofErr w:type="spellEnd"/>
      <w:r w:rsidR="0094570C" w:rsidRPr="009E3ADF">
        <w:t xml:space="preserve"> </w:t>
      </w:r>
      <w:proofErr w:type="spellStart"/>
      <w:r w:rsidR="0094570C" w:rsidRPr="009E3ADF">
        <w:t>connective</w:t>
      </w:r>
      <w:proofErr w:type="spellEnd"/>
      <w:r w:rsidR="0094570C" w:rsidRPr="009E3ADF">
        <w:t xml:space="preserve"> </w:t>
      </w:r>
      <w:proofErr w:type="spellStart"/>
      <w:r w:rsidR="0094570C" w:rsidRPr="009E3ADF">
        <w:t>tissue</w:t>
      </w:r>
      <w:proofErr w:type="spellEnd"/>
      <w:r w:rsidR="0094570C" w:rsidRPr="009E3ADF">
        <w:t xml:space="preserve">. </w:t>
      </w:r>
      <w:proofErr w:type="spellStart"/>
      <w:r w:rsidR="0094570C" w:rsidRPr="009E3ADF">
        <w:t>Scale</w:t>
      </w:r>
      <w:proofErr w:type="spellEnd"/>
      <w:r w:rsidR="0094570C" w:rsidRPr="009E3ADF">
        <w:t xml:space="preserve"> bar: 100 µm.</w:t>
      </w:r>
    </w:p>
    <w:p w14:paraId="4E3CB4D6" w14:textId="779FCB63" w:rsidR="00E44F6A" w:rsidRDefault="00E44F6A" w:rsidP="000A6545">
      <w:pPr>
        <w:spacing w:line="240" w:lineRule="auto"/>
        <w:rPr>
          <w:lang w:val="en-US"/>
        </w:rPr>
      </w:pPr>
    </w:p>
    <w:sectPr w:rsidR="00E44F6A" w:rsidSect="001A2B9E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8BEDB" w14:textId="77777777" w:rsidR="001B6032" w:rsidRDefault="001B6032" w:rsidP="005444F1">
      <w:pPr>
        <w:spacing w:before="0" w:line="240" w:lineRule="auto"/>
      </w:pPr>
      <w:r>
        <w:separator/>
      </w:r>
    </w:p>
  </w:endnote>
  <w:endnote w:type="continuationSeparator" w:id="0">
    <w:p w14:paraId="18C7B570" w14:textId="77777777" w:rsidR="001B6032" w:rsidRDefault="001B6032" w:rsidP="005444F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9715041"/>
      <w:docPartObj>
        <w:docPartGallery w:val="Page Numbers (Bottom of Page)"/>
        <w:docPartUnique/>
      </w:docPartObj>
    </w:sdtPr>
    <w:sdtEndPr/>
    <w:sdtContent>
      <w:p w14:paraId="525A06D6" w14:textId="0D396E84" w:rsidR="001A2B9E" w:rsidRDefault="001A2B9E">
        <w:pPr>
          <w:pStyle w:val="Zpat"/>
          <w:jc w:val="center"/>
        </w:pPr>
        <w:proofErr w:type="spellStart"/>
        <w:r>
          <w:t>Page</w:t>
        </w:r>
        <w:proofErr w:type="spellEnd"/>
        <w:r>
          <w:t xml:space="preserve"> S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6661EB3" w14:textId="77777777" w:rsidR="001A2B9E" w:rsidRDefault="001A2B9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156C7" w14:textId="77777777" w:rsidR="001B6032" w:rsidRDefault="001B6032" w:rsidP="005444F1">
      <w:pPr>
        <w:spacing w:before="0" w:line="240" w:lineRule="auto"/>
      </w:pPr>
      <w:r>
        <w:separator/>
      </w:r>
    </w:p>
  </w:footnote>
  <w:footnote w:type="continuationSeparator" w:id="0">
    <w:p w14:paraId="0060FE98" w14:textId="77777777" w:rsidR="001B6032" w:rsidRDefault="001B6032" w:rsidP="005444F1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66466"/>
    <w:multiLevelType w:val="multilevel"/>
    <w:tmpl w:val="9F84FEA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ascii="Times New Roman" w:hAnsi="Times New Roman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FE34902"/>
    <w:multiLevelType w:val="hybridMultilevel"/>
    <w:tmpl w:val="E456447E"/>
    <w:lvl w:ilvl="0" w:tplc="A6E64FC0">
      <w:start w:val="1"/>
      <w:numFmt w:val="decimal"/>
      <w:lvlText w:val="(%1)"/>
      <w:lvlJc w:val="right"/>
      <w:pPr>
        <w:ind w:left="2770" w:hanging="360"/>
      </w:pPr>
      <w:rPr>
        <w:rFonts w:ascii="Times New Roman" w:hAnsi="Times New Roman" w:cs="Times New Roman" w:hint="default"/>
        <w:sz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633A0"/>
    <w:multiLevelType w:val="hybridMultilevel"/>
    <w:tmpl w:val="3A2039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3B6274"/>
    <w:multiLevelType w:val="hybridMultilevel"/>
    <w:tmpl w:val="3A2039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MDa3MDc3MDYwNzFS0lEKTi0uzszPAykwNKkFAAhlUc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6B1E4B"/>
    <w:rsid w:val="000018E7"/>
    <w:rsid w:val="00004AEB"/>
    <w:rsid w:val="00006ACC"/>
    <w:rsid w:val="00014377"/>
    <w:rsid w:val="000203DA"/>
    <w:rsid w:val="00025575"/>
    <w:rsid w:val="0003135B"/>
    <w:rsid w:val="000343C6"/>
    <w:rsid w:val="00034643"/>
    <w:rsid w:val="0003601C"/>
    <w:rsid w:val="00050650"/>
    <w:rsid w:val="00055102"/>
    <w:rsid w:val="00057CE3"/>
    <w:rsid w:val="00084481"/>
    <w:rsid w:val="0009369B"/>
    <w:rsid w:val="000947C9"/>
    <w:rsid w:val="000964FC"/>
    <w:rsid w:val="000A6545"/>
    <w:rsid w:val="000B0FAE"/>
    <w:rsid w:val="000B1022"/>
    <w:rsid w:val="000B157E"/>
    <w:rsid w:val="000C7897"/>
    <w:rsid w:val="000F36B7"/>
    <w:rsid w:val="000F78BC"/>
    <w:rsid w:val="0010112E"/>
    <w:rsid w:val="001063B4"/>
    <w:rsid w:val="00124A74"/>
    <w:rsid w:val="001265B3"/>
    <w:rsid w:val="0015218E"/>
    <w:rsid w:val="00152540"/>
    <w:rsid w:val="00157AD1"/>
    <w:rsid w:val="00167FE8"/>
    <w:rsid w:val="00172F4C"/>
    <w:rsid w:val="00174708"/>
    <w:rsid w:val="00180F8B"/>
    <w:rsid w:val="00185D82"/>
    <w:rsid w:val="0018714F"/>
    <w:rsid w:val="00197166"/>
    <w:rsid w:val="001A2B9E"/>
    <w:rsid w:val="001B2CF2"/>
    <w:rsid w:val="001B6032"/>
    <w:rsid w:val="001B6827"/>
    <w:rsid w:val="001C0D4C"/>
    <w:rsid w:val="001D0392"/>
    <w:rsid w:val="001D0522"/>
    <w:rsid w:val="001D1B93"/>
    <w:rsid w:val="001E1003"/>
    <w:rsid w:val="001E2D51"/>
    <w:rsid w:val="001E3129"/>
    <w:rsid w:val="001F3C92"/>
    <w:rsid w:val="001F4523"/>
    <w:rsid w:val="0021024D"/>
    <w:rsid w:val="002108FC"/>
    <w:rsid w:val="00214551"/>
    <w:rsid w:val="0022024E"/>
    <w:rsid w:val="002214C4"/>
    <w:rsid w:val="00231454"/>
    <w:rsid w:val="00231525"/>
    <w:rsid w:val="00231770"/>
    <w:rsid w:val="0023741F"/>
    <w:rsid w:val="00251845"/>
    <w:rsid w:val="0025622D"/>
    <w:rsid w:val="002723E7"/>
    <w:rsid w:val="002830EF"/>
    <w:rsid w:val="0028648E"/>
    <w:rsid w:val="002907AF"/>
    <w:rsid w:val="0029133A"/>
    <w:rsid w:val="002937EC"/>
    <w:rsid w:val="0029554B"/>
    <w:rsid w:val="002A1BF2"/>
    <w:rsid w:val="002A2021"/>
    <w:rsid w:val="002A7C69"/>
    <w:rsid w:val="002B2D3B"/>
    <w:rsid w:val="002C5CA3"/>
    <w:rsid w:val="002C74D1"/>
    <w:rsid w:val="002E096E"/>
    <w:rsid w:val="002E5B2E"/>
    <w:rsid w:val="002F02ED"/>
    <w:rsid w:val="002F52DE"/>
    <w:rsid w:val="003042D3"/>
    <w:rsid w:val="003176DC"/>
    <w:rsid w:val="00317FBF"/>
    <w:rsid w:val="003314DD"/>
    <w:rsid w:val="00333568"/>
    <w:rsid w:val="00345CF0"/>
    <w:rsid w:val="00346AE2"/>
    <w:rsid w:val="00350969"/>
    <w:rsid w:val="00361289"/>
    <w:rsid w:val="00367B9B"/>
    <w:rsid w:val="00374484"/>
    <w:rsid w:val="00377E75"/>
    <w:rsid w:val="0038648F"/>
    <w:rsid w:val="003A390D"/>
    <w:rsid w:val="003A5BF9"/>
    <w:rsid w:val="003B0E98"/>
    <w:rsid w:val="003B27C2"/>
    <w:rsid w:val="003C1A64"/>
    <w:rsid w:val="003C68F6"/>
    <w:rsid w:val="003D2D1E"/>
    <w:rsid w:val="003D634C"/>
    <w:rsid w:val="003E0A3D"/>
    <w:rsid w:val="003F1504"/>
    <w:rsid w:val="003F3278"/>
    <w:rsid w:val="003F792A"/>
    <w:rsid w:val="00400742"/>
    <w:rsid w:val="004019C2"/>
    <w:rsid w:val="0041333F"/>
    <w:rsid w:val="00413DA8"/>
    <w:rsid w:val="00422B5C"/>
    <w:rsid w:val="004310E2"/>
    <w:rsid w:val="004354E4"/>
    <w:rsid w:val="004407E1"/>
    <w:rsid w:val="004417B5"/>
    <w:rsid w:val="00444D2A"/>
    <w:rsid w:val="00453BFF"/>
    <w:rsid w:val="0046596F"/>
    <w:rsid w:val="00472CAC"/>
    <w:rsid w:val="00474DBA"/>
    <w:rsid w:val="00476E59"/>
    <w:rsid w:val="00481820"/>
    <w:rsid w:val="00483085"/>
    <w:rsid w:val="0049281B"/>
    <w:rsid w:val="0049413D"/>
    <w:rsid w:val="004B6D27"/>
    <w:rsid w:val="004C1922"/>
    <w:rsid w:val="004D2548"/>
    <w:rsid w:val="004D4AC2"/>
    <w:rsid w:val="004D654D"/>
    <w:rsid w:val="004E7A97"/>
    <w:rsid w:val="00502659"/>
    <w:rsid w:val="005052FD"/>
    <w:rsid w:val="00523EBB"/>
    <w:rsid w:val="005349D4"/>
    <w:rsid w:val="005444F1"/>
    <w:rsid w:val="00560004"/>
    <w:rsid w:val="005637C8"/>
    <w:rsid w:val="00574545"/>
    <w:rsid w:val="00580DD7"/>
    <w:rsid w:val="00586A27"/>
    <w:rsid w:val="00593C92"/>
    <w:rsid w:val="00594500"/>
    <w:rsid w:val="005B142F"/>
    <w:rsid w:val="005B1BE4"/>
    <w:rsid w:val="005B2870"/>
    <w:rsid w:val="005C2801"/>
    <w:rsid w:val="005C3822"/>
    <w:rsid w:val="005C7436"/>
    <w:rsid w:val="005D3A43"/>
    <w:rsid w:val="005D7F62"/>
    <w:rsid w:val="005F458B"/>
    <w:rsid w:val="0060222D"/>
    <w:rsid w:val="00605351"/>
    <w:rsid w:val="006128FA"/>
    <w:rsid w:val="0062494C"/>
    <w:rsid w:val="00624D87"/>
    <w:rsid w:val="00635DAE"/>
    <w:rsid w:val="00645E23"/>
    <w:rsid w:val="0064709D"/>
    <w:rsid w:val="00650629"/>
    <w:rsid w:val="00651A22"/>
    <w:rsid w:val="00657601"/>
    <w:rsid w:val="006635E1"/>
    <w:rsid w:val="00663908"/>
    <w:rsid w:val="00684DAA"/>
    <w:rsid w:val="00691007"/>
    <w:rsid w:val="00691E83"/>
    <w:rsid w:val="006975EC"/>
    <w:rsid w:val="006A3E19"/>
    <w:rsid w:val="006A7FDE"/>
    <w:rsid w:val="006B1B0B"/>
    <w:rsid w:val="006B1E4B"/>
    <w:rsid w:val="006B774B"/>
    <w:rsid w:val="006C021A"/>
    <w:rsid w:val="006C6E74"/>
    <w:rsid w:val="006D5888"/>
    <w:rsid w:val="006E3C8B"/>
    <w:rsid w:val="006E4B7F"/>
    <w:rsid w:val="00702580"/>
    <w:rsid w:val="0070653D"/>
    <w:rsid w:val="00707B0F"/>
    <w:rsid w:val="00712901"/>
    <w:rsid w:val="00716C70"/>
    <w:rsid w:val="00717B1B"/>
    <w:rsid w:val="007208F1"/>
    <w:rsid w:val="00722934"/>
    <w:rsid w:val="0072635A"/>
    <w:rsid w:val="0073010E"/>
    <w:rsid w:val="00743049"/>
    <w:rsid w:val="007448F5"/>
    <w:rsid w:val="007522F4"/>
    <w:rsid w:val="00765986"/>
    <w:rsid w:val="0077675D"/>
    <w:rsid w:val="00776921"/>
    <w:rsid w:val="00781FA8"/>
    <w:rsid w:val="00782DF1"/>
    <w:rsid w:val="00785CD1"/>
    <w:rsid w:val="007B316B"/>
    <w:rsid w:val="007B46FC"/>
    <w:rsid w:val="007B6180"/>
    <w:rsid w:val="007B774C"/>
    <w:rsid w:val="007C2AB4"/>
    <w:rsid w:val="007C69E0"/>
    <w:rsid w:val="007D20E1"/>
    <w:rsid w:val="007D3739"/>
    <w:rsid w:val="007D5C23"/>
    <w:rsid w:val="007E2735"/>
    <w:rsid w:val="007E33AE"/>
    <w:rsid w:val="007E361C"/>
    <w:rsid w:val="007E4A47"/>
    <w:rsid w:val="007F14B8"/>
    <w:rsid w:val="00807D7F"/>
    <w:rsid w:val="00811986"/>
    <w:rsid w:val="00816B9F"/>
    <w:rsid w:val="00817AB1"/>
    <w:rsid w:val="00824771"/>
    <w:rsid w:val="00825000"/>
    <w:rsid w:val="0084374C"/>
    <w:rsid w:val="00851049"/>
    <w:rsid w:val="0085224C"/>
    <w:rsid w:val="00860FBA"/>
    <w:rsid w:val="008717EF"/>
    <w:rsid w:val="0087420F"/>
    <w:rsid w:val="00875B25"/>
    <w:rsid w:val="00882703"/>
    <w:rsid w:val="008878F8"/>
    <w:rsid w:val="00892DDA"/>
    <w:rsid w:val="008A0F1B"/>
    <w:rsid w:val="008B5CDE"/>
    <w:rsid w:val="008C6EDC"/>
    <w:rsid w:val="008D2948"/>
    <w:rsid w:val="008D372E"/>
    <w:rsid w:val="008D38B9"/>
    <w:rsid w:val="008E3156"/>
    <w:rsid w:val="008F411B"/>
    <w:rsid w:val="008F6232"/>
    <w:rsid w:val="008F7299"/>
    <w:rsid w:val="008F7C91"/>
    <w:rsid w:val="00902F7C"/>
    <w:rsid w:val="00903017"/>
    <w:rsid w:val="009059C8"/>
    <w:rsid w:val="00912DC9"/>
    <w:rsid w:val="00923BA5"/>
    <w:rsid w:val="0093442D"/>
    <w:rsid w:val="009366FA"/>
    <w:rsid w:val="00937CF0"/>
    <w:rsid w:val="00942DF1"/>
    <w:rsid w:val="0094570C"/>
    <w:rsid w:val="00951EC7"/>
    <w:rsid w:val="00953E0A"/>
    <w:rsid w:val="009606BA"/>
    <w:rsid w:val="00961D74"/>
    <w:rsid w:val="00964B0C"/>
    <w:rsid w:val="0097786B"/>
    <w:rsid w:val="009808FB"/>
    <w:rsid w:val="00987448"/>
    <w:rsid w:val="00991F07"/>
    <w:rsid w:val="0099680D"/>
    <w:rsid w:val="009970D5"/>
    <w:rsid w:val="009B3B5E"/>
    <w:rsid w:val="009D5D46"/>
    <w:rsid w:val="009E3D0A"/>
    <w:rsid w:val="009E528E"/>
    <w:rsid w:val="00A0337F"/>
    <w:rsid w:val="00A06A5A"/>
    <w:rsid w:val="00A140EA"/>
    <w:rsid w:val="00A319FD"/>
    <w:rsid w:val="00A343C7"/>
    <w:rsid w:val="00A44509"/>
    <w:rsid w:val="00A55548"/>
    <w:rsid w:val="00A7448D"/>
    <w:rsid w:val="00A75D52"/>
    <w:rsid w:val="00A83C6E"/>
    <w:rsid w:val="00A86288"/>
    <w:rsid w:val="00A93A5E"/>
    <w:rsid w:val="00AA5584"/>
    <w:rsid w:val="00AB2CEF"/>
    <w:rsid w:val="00AC556F"/>
    <w:rsid w:val="00AE2607"/>
    <w:rsid w:val="00AF30A1"/>
    <w:rsid w:val="00AF33B3"/>
    <w:rsid w:val="00AF5F75"/>
    <w:rsid w:val="00B009B8"/>
    <w:rsid w:val="00B05130"/>
    <w:rsid w:val="00B0640D"/>
    <w:rsid w:val="00B15722"/>
    <w:rsid w:val="00B20B76"/>
    <w:rsid w:val="00B4427A"/>
    <w:rsid w:val="00B57507"/>
    <w:rsid w:val="00B63C72"/>
    <w:rsid w:val="00B7235C"/>
    <w:rsid w:val="00B96511"/>
    <w:rsid w:val="00B979DB"/>
    <w:rsid w:val="00BA758C"/>
    <w:rsid w:val="00BD5B0D"/>
    <w:rsid w:val="00BD774A"/>
    <w:rsid w:val="00BE6F10"/>
    <w:rsid w:val="00BF58C8"/>
    <w:rsid w:val="00C06842"/>
    <w:rsid w:val="00C22664"/>
    <w:rsid w:val="00C254D9"/>
    <w:rsid w:val="00C377AA"/>
    <w:rsid w:val="00C4354F"/>
    <w:rsid w:val="00C57805"/>
    <w:rsid w:val="00C65078"/>
    <w:rsid w:val="00C675AD"/>
    <w:rsid w:val="00C73940"/>
    <w:rsid w:val="00CA70C7"/>
    <w:rsid w:val="00CB0FB9"/>
    <w:rsid w:val="00CB1D50"/>
    <w:rsid w:val="00CC13D3"/>
    <w:rsid w:val="00CC30B6"/>
    <w:rsid w:val="00CD0815"/>
    <w:rsid w:val="00CD1E1F"/>
    <w:rsid w:val="00CD478B"/>
    <w:rsid w:val="00CD7AAD"/>
    <w:rsid w:val="00CE1E81"/>
    <w:rsid w:val="00CE3ABC"/>
    <w:rsid w:val="00D039A0"/>
    <w:rsid w:val="00D06C2C"/>
    <w:rsid w:val="00D11E5A"/>
    <w:rsid w:val="00D22112"/>
    <w:rsid w:val="00D22D97"/>
    <w:rsid w:val="00D2350B"/>
    <w:rsid w:val="00D4667C"/>
    <w:rsid w:val="00D50776"/>
    <w:rsid w:val="00D520BD"/>
    <w:rsid w:val="00D55CE6"/>
    <w:rsid w:val="00D57AC5"/>
    <w:rsid w:val="00D71AFA"/>
    <w:rsid w:val="00D72D57"/>
    <w:rsid w:val="00D7795B"/>
    <w:rsid w:val="00D80490"/>
    <w:rsid w:val="00D82CEA"/>
    <w:rsid w:val="00D86384"/>
    <w:rsid w:val="00D942DE"/>
    <w:rsid w:val="00D969A3"/>
    <w:rsid w:val="00D96AAB"/>
    <w:rsid w:val="00DA28B7"/>
    <w:rsid w:val="00DA51AE"/>
    <w:rsid w:val="00DB3751"/>
    <w:rsid w:val="00DC69B4"/>
    <w:rsid w:val="00DD721F"/>
    <w:rsid w:val="00DE1166"/>
    <w:rsid w:val="00DE1EB6"/>
    <w:rsid w:val="00DE52FB"/>
    <w:rsid w:val="00DF1129"/>
    <w:rsid w:val="00E02E6F"/>
    <w:rsid w:val="00E11998"/>
    <w:rsid w:val="00E20E60"/>
    <w:rsid w:val="00E21DC6"/>
    <w:rsid w:val="00E21F90"/>
    <w:rsid w:val="00E30C73"/>
    <w:rsid w:val="00E34368"/>
    <w:rsid w:val="00E3632E"/>
    <w:rsid w:val="00E44F6A"/>
    <w:rsid w:val="00E5221E"/>
    <w:rsid w:val="00E825A6"/>
    <w:rsid w:val="00E851CE"/>
    <w:rsid w:val="00E8729D"/>
    <w:rsid w:val="00E90DB8"/>
    <w:rsid w:val="00E95431"/>
    <w:rsid w:val="00E966DD"/>
    <w:rsid w:val="00E97627"/>
    <w:rsid w:val="00EA3077"/>
    <w:rsid w:val="00EA6724"/>
    <w:rsid w:val="00EA6BF7"/>
    <w:rsid w:val="00EB6D78"/>
    <w:rsid w:val="00EC161D"/>
    <w:rsid w:val="00ED632B"/>
    <w:rsid w:val="00ED76FA"/>
    <w:rsid w:val="00EE21F6"/>
    <w:rsid w:val="00EE36BB"/>
    <w:rsid w:val="00EF2B5C"/>
    <w:rsid w:val="00EF47C3"/>
    <w:rsid w:val="00EF52F8"/>
    <w:rsid w:val="00F03D41"/>
    <w:rsid w:val="00F07D8F"/>
    <w:rsid w:val="00F11BC9"/>
    <w:rsid w:val="00F15860"/>
    <w:rsid w:val="00F40D74"/>
    <w:rsid w:val="00F45837"/>
    <w:rsid w:val="00F46FC0"/>
    <w:rsid w:val="00F53CC2"/>
    <w:rsid w:val="00F548EE"/>
    <w:rsid w:val="00F63F9C"/>
    <w:rsid w:val="00F64489"/>
    <w:rsid w:val="00F77A35"/>
    <w:rsid w:val="00F83DE6"/>
    <w:rsid w:val="00F964C5"/>
    <w:rsid w:val="00FA20E2"/>
    <w:rsid w:val="00FB02BB"/>
    <w:rsid w:val="00FB2C03"/>
    <w:rsid w:val="00FC0461"/>
    <w:rsid w:val="00FD00E6"/>
    <w:rsid w:val="00FD2E84"/>
    <w:rsid w:val="00FE2F54"/>
    <w:rsid w:val="00FE53DA"/>
    <w:rsid w:val="00FF41E9"/>
    <w:rsid w:val="00FF4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532935AB"/>
  <w15:docId w15:val="{ACFAB1DB-10A1-4E14-A4CC-F7072A906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5B0D"/>
    <w:pPr>
      <w:spacing w:before="120" w:after="0" w:line="360" w:lineRule="auto"/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BD5B0D"/>
    <w:pPr>
      <w:keepNext/>
      <w:keepLines/>
      <w:numPr>
        <w:numId w:val="3"/>
      </w:numPr>
      <w:spacing w:before="240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D5B0D"/>
    <w:pPr>
      <w:keepNext/>
      <w:keepLines/>
      <w:numPr>
        <w:ilvl w:val="1"/>
        <w:numId w:val="3"/>
      </w:numPr>
      <w:spacing w:before="240"/>
      <w:ind w:left="567" w:hanging="567"/>
      <w:outlineLvl w:val="1"/>
    </w:pPr>
    <w:rPr>
      <w:rFonts w:eastAsiaTheme="majorEastAsia" w:cstheme="majorBidi"/>
      <w:b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D5B0D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BD5B0D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BD5B0D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BD5B0D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BD5B0D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BD5B0D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BD5B0D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B1E4B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6B1E4B"/>
    <w:rPr>
      <w:color w:val="0563C1" w:themeColor="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B1E4B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903017"/>
    <w:pPr>
      <w:spacing w:after="0" w:line="240" w:lineRule="auto"/>
    </w:pPr>
    <w:rPr>
      <w:rFonts w:ascii="Times New Roman" w:hAnsi="Times New Roman"/>
      <w:sz w:val="24"/>
    </w:rPr>
  </w:style>
  <w:style w:type="table" w:styleId="Mkatabulky">
    <w:name w:val="Table Grid"/>
    <w:basedOn w:val="Normlntabulka"/>
    <w:uiPriority w:val="39"/>
    <w:rsid w:val="00A75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unhideWhenUsed/>
    <w:qFormat/>
    <w:rsid w:val="00A75D52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FF41E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F41E9"/>
    <w:pPr>
      <w:spacing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F41E9"/>
    <w:rPr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F41E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F41E9"/>
    <w:rPr>
      <w:rFonts w:ascii="Segoe UI" w:hAnsi="Segoe UI" w:cs="Segoe UI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FF41E9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ln"/>
    <w:link w:val="EndNoteBibliographyTitleChar"/>
    <w:rsid w:val="006E4B7F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Standardnpsmoodstavce"/>
    <w:link w:val="EndNoteBibliographyTitle"/>
    <w:rsid w:val="006E4B7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ln"/>
    <w:link w:val="EndNoteBibliographyChar"/>
    <w:rsid w:val="006E4B7F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Standardnpsmoodstavce"/>
    <w:link w:val="EndNoteBibliography"/>
    <w:rsid w:val="006E4B7F"/>
    <w:rPr>
      <w:rFonts w:ascii="Times New Roman" w:hAnsi="Times New Roman" w:cs="Times New Roman"/>
      <w:noProof/>
      <w:sz w:val="24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BD5B0D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D5B0D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BD5B0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D5B0D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BD5B0D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BD5B0D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BD5B0D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D5B0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BD5B0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Zhlav">
    <w:name w:val="header"/>
    <w:basedOn w:val="Normln"/>
    <w:link w:val="ZhlavChar"/>
    <w:uiPriority w:val="99"/>
    <w:unhideWhenUsed/>
    <w:rsid w:val="005444F1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44F1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5444F1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44F1"/>
    <w:rPr>
      <w:rFonts w:ascii="Times New Roman" w:hAnsi="Times New Roman"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4DBA"/>
    <w:pPr>
      <w:spacing w:after="0"/>
    </w:pPr>
    <w:rPr>
      <w:rFonts w:ascii="Times New Roman" w:hAnsi="Times New Roman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4DBA"/>
    <w:rPr>
      <w:rFonts w:ascii="Times New Roman" w:hAnsi="Times New Roman"/>
      <w:b/>
      <w:bCs/>
      <w:sz w:val="20"/>
      <w:szCs w:val="20"/>
    </w:rPr>
  </w:style>
  <w:style w:type="table" w:customStyle="1" w:styleId="Mkatabulky1">
    <w:name w:val="Mřížka tabulky1"/>
    <w:basedOn w:val="Normlntabulka"/>
    <w:uiPriority w:val="39"/>
    <w:rsid w:val="00B0640D"/>
    <w:pPr>
      <w:spacing w:after="0" w:line="240" w:lineRule="auto"/>
    </w:pPr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dku">
    <w:name w:val="line number"/>
    <w:basedOn w:val="Standardnpsmoodstavce"/>
    <w:uiPriority w:val="99"/>
    <w:semiHidden/>
    <w:unhideWhenUsed/>
    <w:rsid w:val="002723E7"/>
  </w:style>
  <w:style w:type="character" w:styleId="Zstupntext">
    <w:name w:val="Placeholder Text"/>
    <w:basedOn w:val="Standardnpsmoodstavce"/>
    <w:uiPriority w:val="99"/>
    <w:semiHidden/>
    <w:rsid w:val="001B6827"/>
    <w:rPr>
      <w:color w:val="808080"/>
    </w:rPr>
  </w:style>
  <w:style w:type="character" w:customStyle="1" w:styleId="highlight">
    <w:name w:val="highlight"/>
    <w:basedOn w:val="Standardnpsmoodstavce"/>
    <w:rsid w:val="001F3C92"/>
  </w:style>
  <w:style w:type="character" w:styleId="Zdraznn">
    <w:name w:val="Emphasis"/>
    <w:basedOn w:val="Standardnpsmoodstavce"/>
    <w:uiPriority w:val="20"/>
    <w:qFormat/>
    <w:rsid w:val="001E1003"/>
    <w:rPr>
      <w:i/>
      <w:iCs/>
    </w:rPr>
  </w:style>
  <w:style w:type="character" w:customStyle="1" w:styleId="tlid-translation">
    <w:name w:val="tlid-translation"/>
    <w:basedOn w:val="Standardnpsmoodstavce"/>
    <w:rsid w:val="006128FA"/>
  </w:style>
  <w:style w:type="paragraph" w:styleId="Revize">
    <w:name w:val="Revision"/>
    <w:hidden/>
    <w:uiPriority w:val="99"/>
    <w:semiHidden/>
    <w:rsid w:val="002108FC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gkelc">
    <w:name w:val="hgkelc"/>
    <w:basedOn w:val="Standardnpsmoodstavce"/>
    <w:rsid w:val="00892DDA"/>
  </w:style>
  <w:style w:type="character" w:customStyle="1" w:styleId="markedcontent">
    <w:name w:val="markedcontent"/>
    <w:basedOn w:val="Standardnpsmoodstavce"/>
    <w:rsid w:val="00D50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67CF99-472B-45E9-9161-7FD7D9EE4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as Urbanek</dc:creator>
  <cp:lastModifiedBy>jirit</cp:lastModifiedBy>
  <cp:revision>2</cp:revision>
  <cp:lastPrinted>2020-09-15T12:21:00Z</cp:lastPrinted>
  <dcterms:created xsi:type="dcterms:W3CDTF">2021-11-28T22:07:00Z</dcterms:created>
  <dcterms:modified xsi:type="dcterms:W3CDTF">2021-11-28T22:07:00Z</dcterms:modified>
</cp:coreProperties>
</file>